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D5A1ECE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76BFB03" wp14:editId="0489A1B2">
                <wp:simplePos x="0" y="0"/>
                <wp:positionH relativeFrom="column">
                  <wp:posOffset>-53230</wp:posOffset>
                </wp:positionH>
                <wp:positionV relativeFrom="paragraph">
                  <wp:posOffset>17890</wp:posOffset>
                </wp:positionV>
                <wp:extent cx="1585844" cy="571500"/>
                <wp:effectExtent l="0" t="0" r="14605" b="1905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844" cy="571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81F590" w14:textId="77777777" w:rsidR="000836B8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creened</w:t>
                            </w:r>
                          </w:p>
                          <w:p w14:paraId="12B65ED2" w14:textId="77777777" w:rsidR="000836B8" w:rsidRP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</w:t>
                            </w:r>
                            <w:r w:rsidR="002B746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=57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1" o:spid="_x0000_s1025" style="width:124.85pt;height:45pt;margin-top:1.4pt;margin-left:-4.2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71552" fillcolor="white" strokecolor="black" strokeweight="1pt">
                <v:textbox inset="0,0,0,0">
                  <w:txbxContent>
                    <w:p w:rsidR="000836B8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Screened</w:t>
                      </w:r>
                    </w:p>
                    <w:p w:rsidR="000836B8" w:rsidRP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 w:rsidR="002B7462">
                        <w:rPr>
                          <w:rFonts w:ascii="Arial" w:hAnsi="Arial" w:cs="Arial"/>
                          <w:color w:val="000000" w:themeColor="text1"/>
                        </w:rPr>
                        <w:t>=573</w:t>
                      </w:r>
                    </w:p>
                  </w:txbxContent>
                </v:textbox>
              </v:rect>
            </w:pict>
          </mc:Fallback>
        </mc:AlternateContent>
      </w:r>
    </w:p>
    <w:p w14:paraId="555C6F52" w14:textId="77777777" w:rsidR="000836B8" w:rsidRDefault="000836B8"/>
    <w:p w14:paraId="56277641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0CEA07" wp14:editId="1D7AE982">
                <wp:simplePos x="0" y="0"/>
                <wp:positionH relativeFrom="column">
                  <wp:posOffset>741680</wp:posOffset>
                </wp:positionH>
                <wp:positionV relativeFrom="paragraph">
                  <wp:posOffset>56515</wp:posOffset>
                </wp:positionV>
                <wp:extent cx="0" cy="4619625"/>
                <wp:effectExtent l="0" t="0" r="19050" b="28575"/>
                <wp:wrapNone/>
                <wp:docPr id="12" name="直線コネクタ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196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直線コネクタ 12" o:spid="_x0000_s1026" style="mso-height-percent:0;mso-height-relative:margin;mso-wrap-distance-bottom:0;mso-wrap-distance-left:9pt;mso-wrap-distance-right:9pt;mso-wrap-distance-top:0;mso-wrap-style:square;position:absolute;visibility:visible;z-index:251669504" from="58.4pt,4.45pt" to="58.4pt,368.2pt" strokecolor="black" strokeweight="1pt">
                <v:stroke joinstyle="miter"/>
              </v:line>
            </w:pict>
          </mc:Fallback>
        </mc:AlternateContent>
      </w:r>
    </w:p>
    <w:p w14:paraId="42F070CF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F5CE756" wp14:editId="7A23902D">
                <wp:simplePos x="0" y="0"/>
                <wp:positionH relativeFrom="margin">
                  <wp:posOffset>-53230</wp:posOffset>
                </wp:positionH>
                <wp:positionV relativeFrom="paragraph">
                  <wp:posOffset>151075</wp:posOffset>
                </wp:positionV>
                <wp:extent cx="1585844" cy="571500"/>
                <wp:effectExtent l="0" t="0" r="14605" b="19050"/>
                <wp:wrapNone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844" cy="571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447156" w14:textId="77777777" w:rsid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andomized</w:t>
                            </w:r>
                          </w:p>
                          <w:p w14:paraId="5CBC933B" w14:textId="77777777" w:rsidR="002B7462" w:rsidRP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=53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2" o:spid="_x0000_s1027" style="width:124.85pt;height:45pt;margin-top:11.9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73600" fillcolor="white" strokecolor="black" strokeweight="1pt">
                <v:textbox inset="0,0,0,0">
                  <w:txbxContent>
                    <w:p w:rsid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Randomized</w:t>
                      </w:r>
                    </w:p>
                    <w:p w:rsidR="002B7462" w:rsidRP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=53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D247CD5" w14:textId="77777777" w:rsidR="000836B8" w:rsidRDefault="000836B8"/>
    <w:p w14:paraId="1BD5C3BC" w14:textId="77777777" w:rsidR="000836B8" w:rsidRDefault="000836B8"/>
    <w:p w14:paraId="72C2BA4B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15F088E" wp14:editId="75D81350">
                <wp:simplePos x="0" y="0"/>
                <wp:positionH relativeFrom="margin">
                  <wp:posOffset>2556510</wp:posOffset>
                </wp:positionH>
                <wp:positionV relativeFrom="paragraph">
                  <wp:posOffset>76200</wp:posOffset>
                </wp:positionV>
                <wp:extent cx="3467100" cy="571500"/>
                <wp:effectExtent l="0" t="0" r="19050" b="19050"/>
                <wp:wrapNone/>
                <wp:docPr id="4" name="正方形/長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571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94FEC8" w14:textId="77777777" w:rsid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Withdrawal from the trial before the start of treatment</w:t>
                            </w:r>
                          </w:p>
                          <w:p w14:paraId="42FF28C1" w14:textId="77777777" w:rsidR="002B7462" w:rsidRP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</w:t>
                            </w:r>
                            <w:r w:rsidR="00C305F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=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4" o:spid="_x0000_s1028" style="width:273pt;height:45pt;margin-top:6pt;margin-left:201.3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77696" fillcolor="white" strokecolor="black" strokeweight="1pt">
                <v:textbox inset="0,0,0,0">
                  <w:txbxContent>
                    <w:p w:rsid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Withdrawal from the trial before the start of treatment</w:t>
                      </w:r>
                    </w:p>
                    <w:p w:rsidR="002B7462" w:rsidRP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 w:rsidR="00C305F2">
                        <w:rPr>
                          <w:rFonts w:ascii="Arial" w:hAnsi="Arial" w:cs="Arial"/>
                          <w:color w:val="000000" w:themeColor="text1"/>
                        </w:rPr>
                        <w:t>=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371B586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69DB32" wp14:editId="610B062C">
                <wp:simplePos x="0" y="0"/>
                <wp:positionH relativeFrom="column">
                  <wp:posOffset>741045</wp:posOffset>
                </wp:positionH>
                <wp:positionV relativeFrom="paragraph">
                  <wp:posOffset>132080</wp:posOffset>
                </wp:positionV>
                <wp:extent cx="2087792" cy="0"/>
                <wp:effectExtent l="0" t="0" r="27305" b="19050"/>
                <wp:wrapNone/>
                <wp:docPr id="13" name="直線コネクタ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7792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直線コネクタ 13" o:spid="_x0000_s1029" style="mso-width-percent:0;mso-width-relative:margin;mso-wrap-distance-bottom:0;mso-wrap-distance-left:9pt;mso-wrap-distance-right:9pt;mso-wrap-distance-top:0;mso-wrap-style:square;position:absolute;visibility:visible;z-index:251667456" from="58.35pt,10.4pt" to="222.75pt,10.4pt" strokecolor="black" strokeweight="1pt">
                <v:stroke joinstyle="miter"/>
              </v:line>
            </w:pict>
          </mc:Fallback>
        </mc:AlternateContent>
      </w:r>
    </w:p>
    <w:p w14:paraId="2C4DAD46" w14:textId="77777777" w:rsidR="000836B8" w:rsidRDefault="000836B8"/>
    <w:p w14:paraId="3AFD16DE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F8AD4F" wp14:editId="251D9C0C">
                <wp:simplePos x="0" y="0"/>
                <wp:positionH relativeFrom="column">
                  <wp:posOffset>-53230</wp:posOffset>
                </wp:positionH>
                <wp:positionV relativeFrom="paragraph">
                  <wp:posOffset>-3976</wp:posOffset>
                </wp:positionV>
                <wp:extent cx="1585844" cy="571500"/>
                <wp:effectExtent l="0" t="0" r="14605" b="19050"/>
                <wp:wrapNone/>
                <wp:docPr id="3" name="正方形/長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844" cy="571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A54DDE" w14:textId="77777777" w:rsid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eceived treatment</w:t>
                            </w:r>
                          </w:p>
                          <w:p w14:paraId="60A8EA14" w14:textId="77777777" w:rsidR="00372C73" w:rsidRDefault="00D35752" w:rsidP="00372C73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AST</w:t>
                            </w:r>
                            <w:r>
                              <w:rPr>
                                <w:rFonts w:ascii="Arial" w:hAnsi="Arial" w:cs="Arial" w:hint="eastAsia"/>
                                <w:color w:val="000000" w:themeColor="text1"/>
                              </w:rPr>
                              <w:t xml:space="preserve"> of original study</w:t>
                            </w:r>
                            <w:r w:rsidR="00C80590" w:rsidRPr="00C80590">
                              <w:rPr>
                                <w:rFonts w:ascii="Arial" w:hAnsi="Arial" w:cs="Arial" w:hint="eastAsia"/>
                                <w:color w:val="000000" w:themeColor="text1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Arial" w:hAnsi="Arial" w:cs="Arial" w:hint="eastAsia"/>
                                <w:color w:val="000000" w:themeColor="text1"/>
                              </w:rPr>
                              <w:t>)</w:t>
                            </w:r>
                          </w:p>
                          <w:p w14:paraId="4B28F674" w14:textId="77777777" w:rsidR="002B7462" w:rsidRP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=5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3" o:spid="_x0000_s1030" style="width:124.85pt;height:45pt;margin-top:-0.3pt;margin-left:-4.2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75648" fillcolor="white" strokecolor="black" strokeweight="1pt">
                <v:textbox inset="0,0,0,0">
                  <w:txbxContent>
                    <w:p w:rsid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Received treatment</w:t>
                      </w:r>
                    </w:p>
                    <w:p w:rsidR="00372C73" w:rsidP="00372C73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(AST</w:t>
                      </w:r>
                      <w:r>
                        <w:rPr>
                          <w:rFonts w:ascii="Arial" w:hAnsi="Arial" w:cs="Arial" w:hint="eastAsia"/>
                          <w:color w:val="000000" w:themeColor="text1"/>
                        </w:rPr>
                        <w:t xml:space="preserve"> of original study</w:t>
                      </w:r>
                      <w:r w:rsidRPr="00C80590" w:rsidR="00C80590">
                        <w:rPr>
                          <w:rFonts w:ascii="Arial" w:hAnsi="Arial" w:cs="Arial" w:hint="eastAsia"/>
                          <w:color w:val="000000" w:themeColor="text1"/>
                          <w:vertAlign w:val="superscript"/>
                        </w:rPr>
                        <w:t>1</w:t>
                      </w:r>
                      <w:r>
                        <w:rPr>
                          <w:rFonts w:ascii="Arial" w:hAnsi="Arial" w:cs="Arial" w:hint="eastAsia"/>
                          <w:color w:val="000000" w:themeColor="text1"/>
                        </w:rPr>
                        <w:t>)</w:t>
                      </w:r>
                    </w:p>
                    <w:p w:rsidR="002B7462" w:rsidRP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=530</w:t>
                      </w:r>
                    </w:p>
                  </w:txbxContent>
                </v:textbox>
              </v:rect>
            </w:pict>
          </mc:Fallback>
        </mc:AlternateContent>
      </w:r>
    </w:p>
    <w:p w14:paraId="1A632495" w14:textId="77777777" w:rsidR="000836B8" w:rsidRDefault="000836B8"/>
    <w:p w14:paraId="687F2B1D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BF84502" wp14:editId="7E7C56F5">
                <wp:simplePos x="0" y="0"/>
                <wp:positionH relativeFrom="margin">
                  <wp:posOffset>2556510</wp:posOffset>
                </wp:positionH>
                <wp:positionV relativeFrom="paragraph">
                  <wp:posOffset>152400</wp:posOffset>
                </wp:positionV>
                <wp:extent cx="3467100" cy="571500"/>
                <wp:effectExtent l="0" t="0" r="19050" b="19050"/>
                <wp:wrapNone/>
                <wp:docPr id="5" name="正方形/長方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571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ED4A61" w14:textId="77777777" w:rsidR="00F57334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Lack of baseline PANSS evaluation</w:t>
                            </w:r>
                          </w:p>
                          <w:p w14:paraId="304B3E7C" w14:textId="77777777" w:rsidR="00F57334" w:rsidRP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=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5" o:spid="_x0000_s1031" style="width:273pt;height:45pt;margin-top:12pt;margin-left:201.3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79744" fillcolor="white" strokecolor="black" strokeweight="1pt">
                <v:textbox inset="0,0,0,0">
                  <w:txbxContent>
                    <w:p w:rsidR="00F57334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Lack of baseline PANSS evaluation</w:t>
                      </w:r>
                    </w:p>
                    <w:p w:rsidR="00F57334" w:rsidRP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=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1A5E035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20F150" wp14:editId="21D64ABA">
                <wp:simplePos x="0" y="0"/>
                <wp:positionH relativeFrom="column">
                  <wp:posOffset>741045</wp:posOffset>
                </wp:positionH>
                <wp:positionV relativeFrom="paragraph">
                  <wp:posOffset>210820</wp:posOffset>
                </wp:positionV>
                <wp:extent cx="2087245" cy="0"/>
                <wp:effectExtent l="0" t="0" r="27305" b="19050"/>
                <wp:wrapNone/>
                <wp:docPr id="14" name="直線コネクタ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724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直線コネクタ 14" o:spid="_x0000_s1032" style="mso-width-percent:0;mso-width-relative:margin;mso-wrap-distance-bottom:0;mso-wrap-distance-left:9pt;mso-wrap-distance-right:9pt;mso-wrap-distance-top:0;mso-wrap-style:square;position:absolute;visibility:visible;z-index:251665408" from="58.35pt,16.6pt" to="222.7pt,16.6pt" strokecolor="black" strokeweight="1pt">
                <v:stroke joinstyle="miter"/>
              </v:line>
            </w:pict>
          </mc:Fallback>
        </mc:AlternateContent>
      </w:r>
    </w:p>
    <w:p w14:paraId="039747F2" w14:textId="77777777" w:rsidR="000836B8" w:rsidRDefault="000836B8"/>
    <w:p w14:paraId="5DAFB799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4FD920C" wp14:editId="7ED8A3FB">
                <wp:simplePos x="0" y="0"/>
                <wp:positionH relativeFrom="margin">
                  <wp:posOffset>-53230</wp:posOffset>
                </wp:positionH>
                <wp:positionV relativeFrom="paragraph">
                  <wp:posOffset>196795</wp:posOffset>
                </wp:positionV>
                <wp:extent cx="1585844" cy="714375"/>
                <wp:effectExtent l="0" t="0" r="14605" b="28575"/>
                <wp:wrapNone/>
                <wp:docPr id="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844" cy="714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A52733" w14:textId="77777777" w:rsidR="00F57334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luster analysis</w:t>
                            </w:r>
                          </w:p>
                          <w:p w14:paraId="52DDA326" w14:textId="77777777" w:rsidR="00372C73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AST of this study)</w:t>
                            </w:r>
                          </w:p>
                          <w:p w14:paraId="1BC8B78F" w14:textId="77777777" w:rsidR="00F57334" w:rsidRP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=5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6" o:spid="_x0000_s1033" style="width:124.85pt;height:56.25pt;margin-top:15.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81792" fillcolor="white" strokecolor="black" strokeweight="1pt">
                <v:textbox inset="0,0,0,0">
                  <w:txbxContent>
                    <w:p w:rsidR="00F57334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Cluster analysis</w:t>
                      </w:r>
                    </w:p>
                    <w:p w:rsidR="00372C73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(AST of this study)</w:t>
                      </w:r>
                    </w:p>
                    <w:p w:rsidR="00F57334" w:rsidRP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=529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817DB47" wp14:editId="26441FD1">
                <wp:simplePos x="0" y="0"/>
                <wp:positionH relativeFrom="column">
                  <wp:posOffset>1790700</wp:posOffset>
                </wp:positionH>
                <wp:positionV relativeFrom="paragraph">
                  <wp:posOffset>196850</wp:posOffset>
                </wp:positionV>
                <wp:extent cx="4686300" cy="714375"/>
                <wp:effectExtent l="0" t="0" r="19050" b="28575"/>
                <wp:wrapNone/>
                <wp:docPr id="10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6300" cy="714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8EF99C" w14:textId="77777777" w:rsidR="00F57334" w:rsidRDefault="00D35752" w:rsidP="002A0B80">
                            <w:pPr>
                              <w:spacing w:line="280" w:lineRule="exact"/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luster-P</w:t>
                            </w:r>
                            <w:r w:rsid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n=75 </w:t>
                            </w:r>
                            <w:r w:rsidR="00372C73" w:rsidRP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10 mg/day: n=32; 20 mg/day: n=22; placebo: n=21)</w:t>
                            </w:r>
                          </w:p>
                          <w:p w14:paraId="7B0A92E3" w14:textId="77777777" w:rsidR="00F57334" w:rsidRDefault="00D35752" w:rsidP="002A0B80">
                            <w:pPr>
                              <w:spacing w:line="280" w:lineRule="exact"/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luster-N</w:t>
                            </w:r>
                            <w:r w:rsid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n=151 </w:t>
                            </w:r>
                            <w:r w:rsidR="00372C73" w:rsidRP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10 mg/day: n=41; 20 mg/day: n=53; placebo: n=57)</w:t>
                            </w:r>
                          </w:p>
                          <w:p w14:paraId="5FB1F7AA" w14:textId="77777777" w:rsidR="00F57334" w:rsidRPr="002B7462" w:rsidRDefault="00D35752" w:rsidP="002A0B80">
                            <w:pPr>
                              <w:spacing w:line="280" w:lineRule="exact"/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luster-L</w:t>
                            </w:r>
                            <w:r w:rsid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n=303 (10 mg/day: n=</w:t>
                            </w:r>
                            <w:r w:rsidR="00372C73" w:rsidRP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2; 20 mg/day: n=105; placebo: n=9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0" rIns="10800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10" o:spid="_x0000_s1034" style="width:369pt;height:56.25pt;margin-top:15.5pt;margin-left:141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87936" fillcolor="white" strokecolor="black" strokeweight="1pt">
                <v:textbox inset="8.5pt,0,8.5pt,0">
                  <w:txbxContent>
                    <w:p w:rsidR="00F57334" w:rsidP="002A0B80">
                      <w:pPr>
                        <w:spacing w:line="280" w:lineRule="exact"/>
                        <w:jc w:val="left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Cluster-P</w:t>
                      </w:r>
                      <w:r w:rsidR="00372C73">
                        <w:rPr>
                          <w:rFonts w:ascii="Arial" w:hAnsi="Arial" w:cs="Arial"/>
                          <w:color w:val="000000" w:themeColor="text1"/>
                        </w:rPr>
                        <w:t xml:space="preserve">: n=75 </w:t>
                      </w:r>
                      <w:r w:rsidRPr="00372C73" w:rsidR="00372C73">
                        <w:rPr>
                          <w:rFonts w:ascii="Arial" w:hAnsi="Arial" w:cs="Arial"/>
                          <w:color w:val="000000" w:themeColor="text1"/>
                        </w:rPr>
                        <w:t>(10 mg/day: n=32; 20 mg/day: n=22; placebo: n=21)</w:t>
                      </w:r>
                    </w:p>
                    <w:p w:rsidR="00F57334" w:rsidP="002A0B80">
                      <w:pPr>
                        <w:spacing w:line="280" w:lineRule="exact"/>
                        <w:jc w:val="left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Cluster-N</w:t>
                      </w:r>
                      <w:r w:rsidR="00372C73">
                        <w:rPr>
                          <w:rFonts w:ascii="Arial" w:hAnsi="Arial" w:cs="Arial"/>
                          <w:color w:val="000000" w:themeColor="text1"/>
                        </w:rPr>
                        <w:t xml:space="preserve">: n=151 </w:t>
                      </w:r>
                      <w:r w:rsidRPr="00372C73" w:rsidR="00372C73">
                        <w:rPr>
                          <w:rFonts w:ascii="Arial" w:hAnsi="Arial" w:cs="Arial"/>
                          <w:color w:val="000000" w:themeColor="text1"/>
                        </w:rPr>
                        <w:t>(10 mg/day: n=41; 20 mg/day: n=53; placebo: n=57)</w:t>
                      </w:r>
                    </w:p>
                    <w:p w:rsidR="00F57334" w:rsidRPr="002B7462" w:rsidP="002A0B80">
                      <w:pPr>
                        <w:spacing w:line="280" w:lineRule="exact"/>
                        <w:jc w:val="left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Cluster-L</w:t>
                      </w:r>
                      <w:r w:rsidR="00372C73">
                        <w:rPr>
                          <w:rFonts w:ascii="Arial" w:hAnsi="Arial" w:cs="Arial"/>
                          <w:color w:val="000000" w:themeColor="text1"/>
                        </w:rPr>
                        <w:t>: n=303 (10 mg/day: n=</w:t>
                      </w:r>
                      <w:r w:rsidRPr="00372C73" w:rsidR="00372C73">
                        <w:rPr>
                          <w:rFonts w:ascii="Arial" w:hAnsi="Arial" w:cs="Arial"/>
                          <w:color w:val="000000" w:themeColor="text1"/>
                        </w:rPr>
                        <w:t>102; 20 mg/day: n=105; placebo: n=96)</w:t>
                      </w:r>
                    </w:p>
                  </w:txbxContent>
                </v:textbox>
              </v:rect>
            </w:pict>
          </mc:Fallback>
        </mc:AlternateContent>
      </w:r>
    </w:p>
    <w:p w14:paraId="39235AA0" w14:textId="77777777" w:rsidR="000836B8" w:rsidRDefault="000836B8"/>
    <w:p w14:paraId="1C587123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85536B" wp14:editId="7BDDF613">
                <wp:simplePos x="0" y="0"/>
                <wp:positionH relativeFrom="column">
                  <wp:posOffset>1357686</wp:posOffset>
                </wp:positionH>
                <wp:positionV relativeFrom="paragraph">
                  <wp:posOffset>97403</wp:posOffset>
                </wp:positionV>
                <wp:extent cx="846840" cy="0"/>
                <wp:effectExtent l="0" t="0" r="29845" b="19050"/>
                <wp:wrapNone/>
                <wp:docPr id="16" name="直線コネクタ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68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直線コネクタ 16" o:spid="_x0000_s1035" style="mso-width-percent:0;mso-width-relative:margin;mso-wrap-distance-bottom:0;mso-wrap-distance-left:9pt;mso-wrap-distance-right:9pt;mso-wrap-distance-top:0;mso-wrap-style:square;position:absolute;visibility:visible;z-index:251659264" from="106.9pt,7.65pt" to="173.6pt,7.65pt" strokecolor="black" strokeweight="1pt">
                <v:stroke joinstyle="miter"/>
              </v:line>
            </w:pict>
          </mc:Fallback>
        </mc:AlternateContent>
      </w:r>
    </w:p>
    <w:p w14:paraId="07F90A5C" w14:textId="77777777" w:rsidR="000836B8" w:rsidRDefault="000836B8"/>
    <w:p w14:paraId="780F1933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D363EAD" wp14:editId="750F2B6A">
                <wp:simplePos x="0" y="0"/>
                <wp:positionH relativeFrom="margin">
                  <wp:posOffset>2556510</wp:posOffset>
                </wp:positionH>
                <wp:positionV relativeFrom="paragraph">
                  <wp:posOffset>131445</wp:posOffset>
                </wp:positionV>
                <wp:extent cx="3467100" cy="571500"/>
                <wp:effectExtent l="0" t="0" r="19050" b="19050"/>
                <wp:wrapNone/>
                <wp:docPr id="7" name="正方形/長方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571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9A53B3" w14:textId="77777777" w:rsidR="00F57334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Lack of PANSS evaluation after baseline</w:t>
                            </w:r>
                          </w:p>
                          <w:p w14:paraId="7689EEB0" w14:textId="77777777" w:rsidR="00F57334" w:rsidRP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=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7" o:spid="_x0000_s1036" style="width:273pt;height:45pt;margin-top:10.35pt;margin-left:201.3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83840" fillcolor="white" strokecolor="black" strokeweight="1pt">
                <v:textbox inset="0,0,0,0">
                  <w:txbxContent>
                    <w:p w:rsidR="00F57334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Lack of PANSS evaluation after baseline</w:t>
                      </w:r>
                    </w:p>
                    <w:p w:rsidR="00F57334" w:rsidRP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=4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646B90D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2018707" wp14:editId="6FA60BC1">
                <wp:simplePos x="0" y="0"/>
                <wp:positionH relativeFrom="column">
                  <wp:posOffset>741045</wp:posOffset>
                </wp:positionH>
                <wp:positionV relativeFrom="paragraph">
                  <wp:posOffset>198120</wp:posOffset>
                </wp:positionV>
                <wp:extent cx="2087245" cy="0"/>
                <wp:effectExtent l="0" t="0" r="27305" b="19050"/>
                <wp:wrapNone/>
                <wp:docPr id="15" name="直線コネクタ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724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直線コネクタ 15" o:spid="_x0000_s1037" style="mso-width-percent:0;mso-width-relative:margin;mso-wrap-distance-bottom:0;mso-wrap-distance-left:9pt;mso-wrap-distance-right:9pt;mso-wrap-distance-top:0;mso-wrap-style:square;position:absolute;visibility:visible;z-index:251663360" from="58.35pt,15.6pt" to="222.7pt,15.6pt" strokecolor="black" strokeweight="1pt">
                <v:stroke joinstyle="miter"/>
              </v:line>
            </w:pict>
          </mc:Fallback>
        </mc:AlternateContent>
      </w:r>
    </w:p>
    <w:p w14:paraId="12362DEC" w14:textId="77777777" w:rsidR="000836B8" w:rsidRDefault="000836B8"/>
    <w:p w14:paraId="438C7680" w14:textId="77777777" w:rsidR="000836B8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1DE0C0" wp14:editId="2544067C">
                <wp:simplePos x="0" y="0"/>
                <wp:positionH relativeFrom="column">
                  <wp:posOffset>-53230</wp:posOffset>
                </wp:positionH>
                <wp:positionV relativeFrom="paragraph">
                  <wp:posOffset>155050</wp:posOffset>
                </wp:positionV>
                <wp:extent cx="1585844" cy="714375"/>
                <wp:effectExtent l="0" t="0" r="14605" b="28575"/>
                <wp:wrapNone/>
                <wp:docPr id="8" name="正方形/長方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844" cy="714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93C0FB" w14:textId="77777777" w:rsidR="00F57334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luster analysis</w:t>
                            </w:r>
                          </w:p>
                          <w:p w14:paraId="675F4149" w14:textId="77777777" w:rsidR="00372C73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FAS)</w:t>
                            </w:r>
                          </w:p>
                          <w:p w14:paraId="4C588122" w14:textId="77777777" w:rsidR="00F57334" w:rsidRPr="002B7462" w:rsidRDefault="00D35752" w:rsidP="002A0B80">
                            <w:pPr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=5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8" o:spid="_x0000_s1038" style="width:124.85pt;height:56.25pt;margin-top:12.2pt;margin-left:-4.2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85888" fillcolor="white" strokecolor="black" strokeweight="1pt">
                <v:textbox inset="0,0,0,0">
                  <w:txbxContent>
                    <w:p w:rsidR="00F57334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Cluster analysis</w:t>
                      </w:r>
                    </w:p>
                    <w:p w:rsidR="00372C73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(FAS)</w:t>
                      </w:r>
                    </w:p>
                    <w:p w:rsidR="00F57334" w:rsidRPr="002B7462" w:rsidP="002A0B80">
                      <w:pPr>
                        <w:spacing w:line="280" w:lineRule="exact"/>
                        <w:jc w:val="center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=52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DB989A1" wp14:editId="11E1C360">
                <wp:simplePos x="0" y="0"/>
                <wp:positionH relativeFrom="column">
                  <wp:posOffset>1790700</wp:posOffset>
                </wp:positionH>
                <wp:positionV relativeFrom="paragraph">
                  <wp:posOffset>151765</wp:posOffset>
                </wp:positionV>
                <wp:extent cx="4686300" cy="714375"/>
                <wp:effectExtent l="0" t="0" r="19050" b="28575"/>
                <wp:wrapNone/>
                <wp:docPr id="11" name="正方形/長方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6300" cy="714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CEEA80" w14:textId="77777777" w:rsidR="00372C73" w:rsidRDefault="00D35752" w:rsidP="00372C73">
                            <w:pPr>
                              <w:spacing w:line="280" w:lineRule="exact"/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Cluster-P: n=75 </w:t>
                            </w:r>
                            <w:r w:rsidRP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10 mg/day: n=32; 20 mg/day: n=22; placebo: n=21)</w:t>
                            </w:r>
                          </w:p>
                          <w:p w14:paraId="5406E639" w14:textId="77777777" w:rsidR="00372C73" w:rsidRDefault="00D35752" w:rsidP="00372C73">
                            <w:pPr>
                              <w:spacing w:line="280" w:lineRule="exact"/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Cluster-N: n=151 </w:t>
                            </w:r>
                            <w:r w:rsidRP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10 mg/day: n=41; 20 mg/day: n=53; placebo: n=57)</w:t>
                            </w:r>
                          </w:p>
                          <w:p w14:paraId="27BAFB9D" w14:textId="77777777" w:rsidR="00F57334" w:rsidRPr="00372C73" w:rsidRDefault="00D35752" w:rsidP="00372C73">
                            <w:pPr>
                              <w:spacing w:line="280" w:lineRule="exact"/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luster-L: n=299 (10 mg/day: n=100; 20 mg/day: n=103</w:t>
                            </w:r>
                            <w:r w:rsidRPr="00372C7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; placebo: n=9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0" rIns="108000" bIns="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id="正方形/長方形 11" o:spid="_x0000_s1039" style="width:369pt;height:56.25pt;margin-top:11.95pt;margin-left:141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89984" fillcolor="white" strokecolor="black" strokeweight="1pt">
                <v:textbox inset="8.5pt,0,8.5pt,0">
                  <w:txbxContent>
                    <w:p w:rsidR="00372C73" w:rsidP="00372C73">
                      <w:pPr>
                        <w:spacing w:line="280" w:lineRule="exact"/>
                        <w:jc w:val="left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Cluster-P: n=75 </w:t>
                      </w:r>
                      <w:r w:rsidRPr="00372C73">
                        <w:rPr>
                          <w:rFonts w:ascii="Arial" w:hAnsi="Arial" w:cs="Arial"/>
                          <w:color w:val="000000" w:themeColor="text1"/>
                        </w:rPr>
                        <w:t>(10 mg/day: n=32; 20 mg/day: n=22; placebo: n=21)</w:t>
                      </w:r>
                    </w:p>
                    <w:p w:rsidR="00372C73" w:rsidP="00372C73">
                      <w:pPr>
                        <w:spacing w:line="280" w:lineRule="exact"/>
                        <w:jc w:val="left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Cluster-N: n=151 </w:t>
                      </w:r>
                      <w:r w:rsidRPr="00372C73">
                        <w:rPr>
                          <w:rFonts w:ascii="Arial" w:hAnsi="Arial" w:cs="Arial"/>
                          <w:color w:val="000000" w:themeColor="text1"/>
                        </w:rPr>
                        <w:t>(10 mg/day: n=41; 20 mg/day: n=53; placebo: n=57)</w:t>
                      </w:r>
                    </w:p>
                    <w:p w:rsidR="00F57334" w:rsidRPr="00372C73" w:rsidP="00372C73">
                      <w:pPr>
                        <w:spacing w:line="280" w:lineRule="exact"/>
                        <w:jc w:val="left"/>
                        <w:rPr>
                          <w:rFonts w:ascii="Arial" w:hAnsi="Arial" w:cs="Arial" w:hint="eastAsia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Cluster-L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=299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(10 mg/day: n=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100; 20 mg/day: n=103</w:t>
                      </w:r>
                      <w:r w:rsidRPr="00372C73">
                        <w:rPr>
                          <w:rFonts w:ascii="Arial" w:hAnsi="Arial" w:cs="Arial"/>
                          <w:color w:val="000000" w:themeColor="text1"/>
                        </w:rPr>
                        <w:t>; placebo: n=96)</w:t>
                      </w:r>
                    </w:p>
                  </w:txbxContent>
                </v:textbox>
              </v:rect>
            </w:pict>
          </mc:Fallback>
        </mc:AlternateContent>
      </w:r>
    </w:p>
    <w:p w14:paraId="7EAAD613" w14:textId="77777777" w:rsidR="000836B8" w:rsidRDefault="000836B8"/>
    <w:p w14:paraId="7AE3A556" w14:textId="77777777" w:rsidR="00372C73" w:rsidRDefault="00D3575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110435" wp14:editId="30DB1FED">
                <wp:simplePos x="0" y="0"/>
                <wp:positionH relativeFrom="column">
                  <wp:posOffset>1357630</wp:posOffset>
                </wp:positionH>
                <wp:positionV relativeFrom="paragraph">
                  <wp:posOffset>79210</wp:posOffset>
                </wp:positionV>
                <wp:extent cx="846840" cy="0"/>
                <wp:effectExtent l="0" t="0" r="29845" b="19050"/>
                <wp:wrapNone/>
                <wp:docPr id="17" name="直線コネクタ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68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直線コネクタ 17" o:spid="_x0000_s1040" style="mso-width-percent:0;mso-width-relative:margin;mso-wrap-distance-bottom:0;mso-wrap-distance-left:9pt;mso-wrap-distance-right:9pt;mso-wrap-distance-top:0;mso-wrap-style:square;position:absolute;visibility:visible;z-index:251661312" from="106.9pt,6.25pt" to="173.6pt,6.25pt" strokecolor="black" strokeweight="1pt">
                <v:stroke joinstyle="miter"/>
              </v:line>
            </w:pict>
          </mc:Fallback>
        </mc:AlternateContent>
      </w:r>
    </w:p>
    <w:p w14:paraId="0A4ADFFD" w14:textId="77777777" w:rsidR="00372C73" w:rsidRDefault="00372C73"/>
    <w:p w14:paraId="757F973E" w14:textId="77777777" w:rsidR="00372C73" w:rsidRDefault="00372C73"/>
    <w:p w14:paraId="3ADA176A" w14:textId="77777777" w:rsidR="00372C73" w:rsidRDefault="00372C73"/>
    <w:p w14:paraId="5BC11AF1" w14:textId="77777777" w:rsidR="00372C73" w:rsidRPr="00372C73" w:rsidRDefault="00D35752">
      <w:pPr>
        <w:rPr>
          <w:rFonts w:ascii="Times New Roman" w:hAnsi="Times New Roman" w:cs="Times New Roman"/>
          <w:b/>
          <w:sz w:val="24"/>
          <w:szCs w:val="24"/>
        </w:rPr>
      </w:pPr>
      <w:r w:rsidRPr="00372C73">
        <w:rPr>
          <w:rFonts w:ascii="Times New Roman" w:hAnsi="Times New Roman" w:cs="Times New Roman"/>
          <w:b/>
          <w:sz w:val="24"/>
          <w:szCs w:val="24"/>
        </w:rPr>
        <w:t>Supplementary figure 1</w:t>
      </w:r>
    </w:p>
    <w:p w14:paraId="1A337CCD" w14:textId="0D75B99D" w:rsidR="00372C73" w:rsidRDefault="00D35752">
      <w:pPr>
        <w:rPr>
          <w:rFonts w:ascii="Times New Roman" w:hAnsi="Times New Roman" w:cs="Times New Roman"/>
          <w:sz w:val="24"/>
          <w:szCs w:val="24"/>
        </w:rPr>
      </w:pPr>
      <w:r w:rsidRPr="00372C73">
        <w:rPr>
          <w:rFonts w:ascii="Times New Roman" w:hAnsi="Times New Roman" w:cs="Times New Roman"/>
          <w:sz w:val="24"/>
          <w:szCs w:val="24"/>
        </w:rPr>
        <w:t xml:space="preserve"> Patient disposition: numbers of patients who were screened, randomized to treatment, received treatment, and </w:t>
      </w:r>
      <w:r w:rsidR="00E24C7A">
        <w:rPr>
          <w:rFonts w:ascii="Times New Roman" w:hAnsi="Times New Roman" w:cs="Times New Roman"/>
          <w:sz w:val="24"/>
          <w:szCs w:val="24"/>
        </w:rPr>
        <w:t>classified</w:t>
      </w:r>
      <w:r>
        <w:rPr>
          <w:rFonts w:ascii="Times New Roman" w:hAnsi="Times New Roman" w:cs="Times New Roman"/>
          <w:sz w:val="24"/>
          <w:szCs w:val="24"/>
        </w:rPr>
        <w:t xml:space="preserve"> by </w:t>
      </w:r>
      <w:r w:rsidRPr="00372C73">
        <w:rPr>
          <w:rFonts w:ascii="Times New Roman" w:hAnsi="Times New Roman" w:cs="Times New Roman"/>
          <w:sz w:val="24"/>
          <w:szCs w:val="24"/>
        </w:rPr>
        <w:t xml:space="preserve">Cluster analysis. </w:t>
      </w:r>
      <w:r w:rsidR="005C4BA0">
        <w:rPr>
          <w:rFonts w:ascii="Times New Roman" w:hAnsi="Times New Roman" w:cs="Times New Roman"/>
          <w:sz w:val="24"/>
          <w:szCs w:val="24"/>
        </w:rPr>
        <w:t>In</w:t>
      </w:r>
      <w:r w:rsidRPr="00372C73">
        <w:rPr>
          <w:rFonts w:ascii="Times New Roman" w:hAnsi="Times New Roman" w:cs="Times New Roman"/>
          <w:sz w:val="24"/>
          <w:szCs w:val="24"/>
        </w:rPr>
        <w:t xml:space="preserve"> this study</w:t>
      </w:r>
      <w:r w:rsidR="005C4BA0">
        <w:rPr>
          <w:rFonts w:ascii="Times New Roman" w:hAnsi="Times New Roman" w:cs="Times New Roman"/>
          <w:sz w:val="24"/>
          <w:szCs w:val="24"/>
        </w:rPr>
        <w:t xml:space="preserve">, the </w:t>
      </w:r>
      <w:r w:rsidR="005C4BA0" w:rsidRPr="00372C73">
        <w:rPr>
          <w:rFonts w:ascii="Times New Roman" w:hAnsi="Times New Roman" w:cs="Times New Roman"/>
          <w:sz w:val="24"/>
          <w:szCs w:val="24"/>
        </w:rPr>
        <w:t>AST population</w:t>
      </w:r>
      <w:r w:rsidRPr="00372C73">
        <w:rPr>
          <w:rFonts w:ascii="Times New Roman" w:hAnsi="Times New Roman" w:cs="Times New Roman"/>
          <w:sz w:val="24"/>
          <w:szCs w:val="24"/>
        </w:rPr>
        <w:t xml:space="preserve"> </w:t>
      </w:r>
      <w:r w:rsidR="005C565F">
        <w:rPr>
          <w:rFonts w:ascii="Times New Roman" w:hAnsi="Times New Roman" w:cs="Times New Roman"/>
          <w:sz w:val="24"/>
          <w:szCs w:val="24"/>
        </w:rPr>
        <w:t>differs</w:t>
      </w:r>
      <w:r w:rsidRPr="00372C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om</w:t>
      </w:r>
      <w:r w:rsidRPr="00372C73">
        <w:rPr>
          <w:rFonts w:ascii="Times New Roman" w:hAnsi="Times New Roman" w:cs="Times New Roman"/>
          <w:sz w:val="24"/>
          <w:szCs w:val="24"/>
        </w:rPr>
        <w:t xml:space="preserve"> </w:t>
      </w:r>
      <w:r w:rsidR="003F60E9">
        <w:rPr>
          <w:rFonts w:ascii="Times New Roman" w:hAnsi="Times New Roman" w:cs="Times New Roman"/>
          <w:sz w:val="24"/>
          <w:szCs w:val="24"/>
        </w:rPr>
        <w:t xml:space="preserve">that of </w:t>
      </w:r>
      <w:r w:rsidR="005C565F">
        <w:rPr>
          <w:rFonts w:ascii="Times New Roman" w:hAnsi="Times New Roman" w:cs="Times New Roman"/>
          <w:sz w:val="24"/>
          <w:szCs w:val="24"/>
        </w:rPr>
        <w:t xml:space="preserve">the </w:t>
      </w:r>
      <w:r w:rsidRPr="00372C73">
        <w:rPr>
          <w:rFonts w:ascii="Times New Roman" w:hAnsi="Times New Roman" w:cs="Times New Roman"/>
          <w:sz w:val="24"/>
          <w:szCs w:val="24"/>
        </w:rPr>
        <w:t>original study</w:t>
      </w:r>
      <w:r w:rsidRPr="00372C7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72C73">
        <w:rPr>
          <w:rFonts w:ascii="Times New Roman" w:hAnsi="Times New Roman" w:cs="Times New Roman"/>
          <w:sz w:val="24"/>
          <w:szCs w:val="24"/>
        </w:rPr>
        <w:t xml:space="preserve"> </w:t>
      </w:r>
      <w:r w:rsidR="005C565F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baseline PANSS evaluation </w:t>
      </w:r>
      <w:r w:rsidR="005C565F">
        <w:rPr>
          <w:rFonts w:ascii="Times New Roman" w:hAnsi="Times New Roman" w:cs="Times New Roman"/>
          <w:sz w:val="24"/>
          <w:szCs w:val="24"/>
        </w:rPr>
        <w:t>is</w:t>
      </w:r>
      <w:r w:rsidR="006802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quire</w:t>
      </w:r>
      <w:r w:rsidR="00331F2F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to perform cluster analysis.</w:t>
      </w:r>
    </w:p>
    <w:p w14:paraId="44477181" w14:textId="454A7483" w:rsidR="00372C73" w:rsidRDefault="00D35752">
      <w:pPr>
        <w:rPr>
          <w:rFonts w:ascii="Times New Roman" w:hAnsi="Times New Roman" w:cs="Times New Roman"/>
          <w:sz w:val="24"/>
          <w:szCs w:val="24"/>
        </w:rPr>
      </w:pPr>
      <w:r w:rsidRPr="001E612A">
        <w:rPr>
          <w:rFonts w:ascii="Times New Roman" w:hAnsi="Times New Roman" w:cs="Times New Roman"/>
          <w:iCs/>
          <w:sz w:val="24"/>
          <w:szCs w:val="24"/>
        </w:rPr>
        <w:t>AST</w:t>
      </w:r>
      <w:r w:rsidRPr="009F02B2">
        <w:rPr>
          <w:rFonts w:ascii="Times New Roman" w:eastAsia="游明朝" w:hAnsi="Times New Roman" w:cs="Times New Roman"/>
          <w:i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ll subject treatment</w:t>
      </w:r>
      <w:r>
        <w:rPr>
          <w:rFonts w:ascii="Times New Roman" w:eastAsia="游明朝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FAS,</w:t>
      </w:r>
      <w:r>
        <w:rPr>
          <w:rFonts w:ascii="Times New Roman" w:hAnsi="Times New Roman" w:cs="Times New Roman"/>
          <w:sz w:val="24"/>
          <w:szCs w:val="24"/>
        </w:rPr>
        <w:t xml:space="preserve"> full analysis set</w:t>
      </w:r>
      <w:r>
        <w:rPr>
          <w:rFonts w:ascii="Times New Roman" w:eastAsia="游明朝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PANS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en-US"/>
        </w:rPr>
        <w:t>p</w:t>
      </w:r>
      <w:r w:rsidRPr="00474042">
        <w:rPr>
          <w:rFonts w:ascii="Times New Roman" w:hAnsi="Times New Roman" w:cs="Times New Roman"/>
          <w:sz w:val="24"/>
          <w:szCs w:val="24"/>
          <w:lang w:bidi="en-US"/>
        </w:rPr>
        <w:t xml:space="preserve">ositive and </w:t>
      </w:r>
      <w:r>
        <w:rPr>
          <w:rFonts w:ascii="Times New Roman" w:hAnsi="Times New Roman" w:cs="Times New Roman"/>
          <w:sz w:val="24"/>
          <w:szCs w:val="24"/>
          <w:lang w:bidi="en-US"/>
        </w:rPr>
        <w:t>n</w:t>
      </w:r>
      <w:r w:rsidRPr="00474042">
        <w:rPr>
          <w:rFonts w:ascii="Times New Roman" w:hAnsi="Times New Roman" w:cs="Times New Roman"/>
          <w:sz w:val="24"/>
          <w:szCs w:val="24"/>
          <w:lang w:bidi="en-US"/>
        </w:rPr>
        <w:t xml:space="preserve">egative </w:t>
      </w:r>
      <w:r>
        <w:rPr>
          <w:rFonts w:ascii="Times New Roman" w:hAnsi="Times New Roman" w:cs="Times New Roman"/>
          <w:sz w:val="24"/>
          <w:szCs w:val="24"/>
          <w:lang w:bidi="en-US"/>
        </w:rPr>
        <w:t>s</w:t>
      </w:r>
      <w:r w:rsidRPr="00474042">
        <w:rPr>
          <w:rFonts w:ascii="Times New Roman" w:hAnsi="Times New Roman" w:cs="Times New Roman"/>
          <w:sz w:val="24"/>
          <w:szCs w:val="24"/>
          <w:lang w:bidi="en-US"/>
        </w:rPr>
        <w:t xml:space="preserve">ymptom </w:t>
      </w:r>
      <w:r>
        <w:rPr>
          <w:rFonts w:ascii="Times New Roman" w:hAnsi="Times New Roman" w:cs="Times New Roman"/>
          <w:sz w:val="24"/>
          <w:szCs w:val="24"/>
          <w:lang w:bidi="en-US"/>
        </w:rPr>
        <w:t>s</w:t>
      </w:r>
      <w:r w:rsidRPr="00474042">
        <w:rPr>
          <w:rFonts w:ascii="Times New Roman" w:hAnsi="Times New Roman" w:cs="Times New Roman"/>
          <w:sz w:val="24"/>
          <w:szCs w:val="24"/>
          <w:lang w:bidi="en-US"/>
        </w:rPr>
        <w:t>cale</w:t>
      </w:r>
      <w:r>
        <w:rPr>
          <w:rFonts w:ascii="Times New Roman" w:hAnsi="Times New Roman" w:cs="Times New Roman"/>
          <w:sz w:val="24"/>
          <w:szCs w:val="24"/>
          <w:lang w:bidi="en-US"/>
        </w:rPr>
        <w:t>.</w:t>
      </w:r>
    </w:p>
    <w:p w14:paraId="03DA4213" w14:textId="77777777" w:rsidR="00372C73" w:rsidRDefault="00372C73">
      <w:pPr>
        <w:rPr>
          <w:rFonts w:ascii="Times New Roman" w:hAnsi="Times New Roman" w:cs="Times New Roman"/>
          <w:sz w:val="24"/>
          <w:szCs w:val="24"/>
        </w:rPr>
      </w:pPr>
    </w:p>
    <w:p w14:paraId="67258F11" w14:textId="77777777" w:rsidR="00C80590" w:rsidRDefault="00D357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eference</w:t>
      </w:r>
    </w:p>
    <w:p w14:paraId="25C7A75A" w14:textId="5464B11C" w:rsidR="00372C73" w:rsidRDefault="00D35752" w:rsidP="001E612A">
      <w:p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1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2C73">
        <w:rPr>
          <w:rFonts w:ascii="Times New Roman" w:hAnsi="Times New Roman" w:cs="Times New Roman"/>
          <w:sz w:val="24"/>
          <w:szCs w:val="24"/>
        </w:rPr>
        <w:t xml:space="preserve">Kinoshita T, Bai YM, Kim JH, </w:t>
      </w:r>
      <w:r w:rsidRPr="00C80590">
        <w:rPr>
          <w:rFonts w:ascii="Times New Roman" w:hAnsi="Times New Roman" w:cs="Times New Roman"/>
          <w:i/>
          <w:sz w:val="24"/>
          <w:szCs w:val="24"/>
        </w:rPr>
        <w:t>et al</w:t>
      </w:r>
      <w:r w:rsidRPr="00372C73">
        <w:rPr>
          <w:rFonts w:ascii="Times New Roman" w:hAnsi="Times New Roman" w:cs="Times New Roman"/>
          <w:sz w:val="24"/>
          <w:szCs w:val="24"/>
        </w:rPr>
        <w:t xml:space="preserve">. Efficacy and safety of asenapine in </w:t>
      </w:r>
      <w:r w:rsidR="005C565F">
        <w:rPr>
          <w:rFonts w:ascii="Times New Roman" w:hAnsi="Times New Roman" w:cs="Times New Roman"/>
          <w:sz w:val="24"/>
          <w:szCs w:val="24"/>
        </w:rPr>
        <w:t>A</w:t>
      </w:r>
      <w:r w:rsidR="005C565F" w:rsidRPr="00372C73">
        <w:rPr>
          <w:rFonts w:ascii="Times New Roman" w:hAnsi="Times New Roman" w:cs="Times New Roman"/>
          <w:sz w:val="24"/>
          <w:szCs w:val="24"/>
        </w:rPr>
        <w:t xml:space="preserve">sian </w:t>
      </w:r>
      <w:r w:rsidRPr="00372C73">
        <w:rPr>
          <w:rFonts w:ascii="Times New Roman" w:hAnsi="Times New Roman" w:cs="Times New Roman"/>
          <w:sz w:val="24"/>
          <w:szCs w:val="24"/>
        </w:rPr>
        <w:t xml:space="preserve">patients with an acute exacerbation of schizophrenia: a multicenter, randomized, double-blind, 6-week, placebo-controlled study. </w:t>
      </w:r>
      <w:proofErr w:type="spellStart"/>
      <w:r w:rsidRPr="00C80590">
        <w:rPr>
          <w:rFonts w:ascii="Times New Roman" w:hAnsi="Times New Roman" w:cs="Times New Roman"/>
          <w:i/>
          <w:sz w:val="24"/>
          <w:szCs w:val="24"/>
        </w:rPr>
        <w:t>Psychopharmacol</w:t>
      </w:r>
      <w:proofErr w:type="spellEnd"/>
      <w:r w:rsidRPr="00372C73">
        <w:rPr>
          <w:rFonts w:ascii="Times New Roman" w:hAnsi="Times New Roman" w:cs="Times New Roman"/>
          <w:sz w:val="24"/>
          <w:szCs w:val="24"/>
        </w:rPr>
        <w:t xml:space="preserve">. 2016; </w:t>
      </w:r>
      <w:r w:rsidRPr="00C80590">
        <w:rPr>
          <w:rFonts w:ascii="Times New Roman" w:hAnsi="Times New Roman" w:cs="Times New Roman"/>
          <w:b/>
          <w:sz w:val="24"/>
          <w:szCs w:val="24"/>
        </w:rPr>
        <w:t>233</w:t>
      </w:r>
      <w:r w:rsidRPr="00372C73">
        <w:rPr>
          <w:rFonts w:ascii="Times New Roman" w:hAnsi="Times New Roman" w:cs="Times New Roman"/>
          <w:sz w:val="24"/>
          <w:szCs w:val="24"/>
        </w:rPr>
        <w:t>: 2663-2674.</w:t>
      </w:r>
    </w:p>
    <w:sectPr w:rsidR="00372C73" w:rsidSect="000836B8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42F67F" w14:textId="77777777" w:rsidR="00A11E76" w:rsidRDefault="00A11E76">
      <w:r>
        <w:separator/>
      </w:r>
    </w:p>
  </w:endnote>
  <w:endnote w:type="continuationSeparator" w:id="0">
    <w:p w14:paraId="547B983D" w14:textId="77777777" w:rsidR="00A11E76" w:rsidRDefault="00A11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D79D5B" w14:textId="77777777" w:rsidR="00A11E76" w:rsidRDefault="00A11E76">
      <w:r>
        <w:separator/>
      </w:r>
    </w:p>
  </w:footnote>
  <w:footnote w:type="continuationSeparator" w:id="0">
    <w:p w14:paraId="090A677A" w14:textId="77777777" w:rsidR="00A11E76" w:rsidRDefault="00A11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C76776" w14:textId="4B1AC8AF" w:rsidR="00F822E7" w:rsidRDefault="00D35752" w:rsidP="00F822E7">
    <w:pPr>
      <w:pStyle w:val="a4"/>
      <w:jc w:val="right"/>
    </w:pPr>
    <w:proofErr w:type="spellStart"/>
    <w:r>
      <w:rPr>
        <w:rFonts w:hint="eastAsia"/>
      </w:rPr>
      <w:t>Takekita</w:t>
    </w:r>
    <w:proofErr w:type="spellEnd"/>
    <w:r>
      <w:t xml:space="preserve"> Y, et al. </w:t>
    </w:r>
    <w:r>
      <w:rPr>
        <w:rFonts w:hint="eastAsia"/>
      </w:rPr>
      <w:t>CNS-2020-OR-012</w:t>
    </w:r>
  </w:p>
  <w:p w14:paraId="5D91CEF8" w14:textId="010373BC" w:rsidR="001E612A" w:rsidRDefault="001E612A" w:rsidP="001E612A">
    <w:pPr>
      <w:pStyle w:val="a4"/>
      <w:wordWrap w:val="0"/>
      <w:ind w:right="105"/>
      <w:jc w:val="right"/>
    </w:pPr>
    <w:r>
      <w:t>Supplementary materi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rW0NLIwMjY0NTBX0lEKTi0uzszPAykwrAUAPGJB8ywAAAA="/>
  </w:docVars>
  <w:rsids>
    <w:rsidRoot w:val="000836B8"/>
    <w:rsid w:val="00053B3D"/>
    <w:rsid w:val="000836B8"/>
    <w:rsid w:val="000F631B"/>
    <w:rsid w:val="001E612A"/>
    <w:rsid w:val="0027586F"/>
    <w:rsid w:val="002A0B80"/>
    <w:rsid w:val="002B7462"/>
    <w:rsid w:val="00323B56"/>
    <w:rsid w:val="00331F2F"/>
    <w:rsid w:val="00372C73"/>
    <w:rsid w:val="003F60E9"/>
    <w:rsid w:val="00474042"/>
    <w:rsid w:val="0057784D"/>
    <w:rsid w:val="005C4BA0"/>
    <w:rsid w:val="005C565F"/>
    <w:rsid w:val="006802DE"/>
    <w:rsid w:val="008A40FD"/>
    <w:rsid w:val="0092380F"/>
    <w:rsid w:val="009F02B2"/>
    <w:rsid w:val="00A11E76"/>
    <w:rsid w:val="00C270FC"/>
    <w:rsid w:val="00C305F2"/>
    <w:rsid w:val="00C80590"/>
    <w:rsid w:val="00D35752"/>
    <w:rsid w:val="00DF58FB"/>
    <w:rsid w:val="00E24C7A"/>
    <w:rsid w:val="00F57334"/>
    <w:rsid w:val="00F82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11072A5"/>
  <w15:chartTrackingRefBased/>
  <w15:docId w15:val="{F078EA47-8DCA-4089-B6C1-3A32EADEC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2C73"/>
    <w:pPr>
      <w:ind w:left="840"/>
    </w:pPr>
  </w:style>
  <w:style w:type="paragraph" w:styleId="a4">
    <w:name w:val="header"/>
    <w:basedOn w:val="a"/>
    <w:link w:val="a5"/>
    <w:uiPriority w:val="99"/>
    <w:unhideWhenUsed/>
    <w:rsid w:val="00F822E7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822E7"/>
  </w:style>
  <w:style w:type="paragraph" w:styleId="a6">
    <w:name w:val="footer"/>
    <w:basedOn w:val="a"/>
    <w:link w:val="a7"/>
    <w:uiPriority w:val="99"/>
    <w:unhideWhenUsed/>
    <w:rsid w:val="00F822E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822E7"/>
  </w:style>
  <w:style w:type="paragraph" w:styleId="a8">
    <w:name w:val="Balloon Text"/>
    <w:basedOn w:val="a"/>
    <w:link w:val="a9"/>
    <w:uiPriority w:val="99"/>
    <w:semiHidden/>
    <w:unhideWhenUsed/>
    <w:rsid w:val="005C565F"/>
    <w:rPr>
      <w:rFonts w:ascii="Segoe UI" w:hAnsi="Segoe UI" w:cs="Segoe U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C56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eiji Seika ファルマ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平岡 秀一</dc:creator>
  <cp:lastModifiedBy>平岡 秀一</cp:lastModifiedBy>
  <cp:revision>2</cp:revision>
  <dcterms:created xsi:type="dcterms:W3CDTF">2020-12-03T10:36:00Z</dcterms:created>
  <dcterms:modified xsi:type="dcterms:W3CDTF">2020-12-03T10:36:00Z</dcterms:modified>
</cp:coreProperties>
</file>